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15096" w14:textId="7F5E7437" w:rsidR="007C1D7B" w:rsidRPr="00B859E5" w:rsidRDefault="00F9093B">
      <w:pPr>
        <w:pStyle w:val="NormalWeb"/>
        <w:spacing w:after="240" w:afterAutospacing="0"/>
        <w:jc w:val="right"/>
      </w:pPr>
      <w:r w:rsidRPr="00B859E5">
        <w:t xml:space="preserve">Приложение </w:t>
      </w:r>
      <w:r w:rsidRPr="00B859E5">
        <w:br/>
        <w:t xml:space="preserve">к приказу Министерства </w:t>
      </w:r>
      <w:r w:rsidRPr="00B859E5">
        <w:br/>
        <w:t xml:space="preserve">здравоохранения </w:t>
      </w:r>
      <w:r w:rsidRPr="00B859E5">
        <w:br/>
        <w:t xml:space="preserve">Республики Беларусь </w:t>
      </w:r>
      <w:r w:rsidRPr="00B859E5">
        <w:br/>
        <w:t xml:space="preserve">13.06.2011 </w:t>
      </w:r>
      <w:r w:rsidR="00B859E5">
        <w:t>№</w:t>
      </w:r>
      <w:r w:rsidRPr="00B859E5">
        <w:t xml:space="preserve"> 627 </w:t>
      </w:r>
    </w:p>
    <w:p w14:paraId="6C2D6D65" w14:textId="77777777" w:rsidR="007C1D7B" w:rsidRPr="0051575E" w:rsidRDefault="00F9093B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51575E">
        <w:rPr>
          <w:rFonts w:ascii="Times New Roman" w:hAnsi="Times New Roman" w:cs="Times New Roman"/>
          <w:sz w:val="22"/>
          <w:szCs w:val="22"/>
        </w:rPr>
        <w:t>Наименование организации здравоохранения</w:t>
      </w:r>
    </w:p>
    <w:p w14:paraId="25CAB2E7" w14:textId="77777777" w:rsidR="007C1D7B" w:rsidRPr="006B3B9B" w:rsidRDefault="007C1D7B">
      <w:pPr>
        <w:pStyle w:val="HTMLPreformatted"/>
      </w:pPr>
    </w:p>
    <w:p w14:paraId="0D4F1D06" w14:textId="7A1DD317" w:rsidR="0051575E" w:rsidRDefault="00F9093B" w:rsidP="0051575E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1575E">
        <w:rPr>
          <w:rFonts w:ascii="Times New Roman" w:hAnsi="Times New Roman" w:cs="Times New Roman"/>
          <w:sz w:val="22"/>
          <w:szCs w:val="22"/>
        </w:rPr>
        <w:t>СИГНАЛЬНАЯ КАРТА</w:t>
      </w:r>
    </w:p>
    <w:p w14:paraId="269661AB" w14:textId="59E3A573" w:rsidR="007C1D7B" w:rsidRPr="0051575E" w:rsidRDefault="00F9093B" w:rsidP="0051575E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1575E">
        <w:rPr>
          <w:rFonts w:ascii="Times New Roman" w:hAnsi="Times New Roman" w:cs="Times New Roman"/>
          <w:sz w:val="22"/>
          <w:szCs w:val="22"/>
        </w:rPr>
        <w:t>о дефекте в оказании медицинской помощи</w:t>
      </w:r>
    </w:p>
    <w:p w14:paraId="722DA0C7" w14:textId="245EBA16" w:rsidR="007C1D7B" w:rsidRPr="006B3B9B" w:rsidRDefault="00F9093B">
      <w:pPr>
        <w:pStyle w:val="HTMLPreformatted"/>
      </w:pPr>
      <w:r w:rsidRPr="006B3B9B">
        <w:t xml:space="preserve">                                </w:t>
      </w:r>
      <w:r w:rsidR="00980E40">
        <w:t>№ ___________</w:t>
      </w:r>
    </w:p>
    <w:p w14:paraId="5B7DF351" w14:textId="77777777" w:rsidR="007C1D7B" w:rsidRPr="006B3B9B" w:rsidRDefault="007C1D7B">
      <w:pPr>
        <w:pStyle w:val="HTMLPreformatted"/>
      </w:pPr>
    </w:p>
    <w:p w14:paraId="09EC628A" w14:textId="4FD48F44" w:rsidR="007C1D7B" w:rsidRPr="006B3B9B" w:rsidRDefault="00F9093B">
      <w:pPr>
        <w:pStyle w:val="HTMLPreformatted"/>
      </w:pPr>
      <w:r w:rsidRPr="00832BED">
        <w:rPr>
          <w:rFonts w:ascii="Times New Roman" w:hAnsi="Times New Roman" w:cs="Times New Roman"/>
          <w:sz w:val="22"/>
          <w:szCs w:val="22"/>
        </w:rPr>
        <w:t>Направлена руководителю</w:t>
      </w:r>
      <w:r w:rsidRPr="00832BED">
        <w:rPr>
          <w:sz w:val="22"/>
          <w:szCs w:val="22"/>
        </w:rPr>
        <w:t xml:space="preserve"> </w:t>
      </w:r>
      <w:r w:rsidRPr="006B3B9B">
        <w:t>__________________________________________________</w:t>
      </w:r>
      <w:r w:rsidR="00832BED">
        <w:t>_</w:t>
      </w:r>
      <w:r w:rsidRPr="006B3B9B">
        <w:t>_</w:t>
      </w:r>
    </w:p>
    <w:p w14:paraId="4C8D0220" w14:textId="148F12E5" w:rsidR="007C1D7B" w:rsidRPr="00832BED" w:rsidRDefault="00F9093B">
      <w:pPr>
        <w:pStyle w:val="HTMLPreformatted"/>
        <w:rPr>
          <w:rFonts w:ascii="Times New Roman" w:hAnsi="Times New Roman" w:cs="Times New Roman"/>
          <w:sz w:val="18"/>
          <w:szCs w:val="18"/>
        </w:rPr>
      </w:pPr>
      <w:r w:rsidRPr="006B3B9B">
        <w:t xml:space="preserve">                         </w:t>
      </w:r>
      <w:r w:rsidR="00832BED">
        <w:t xml:space="preserve">       </w:t>
      </w:r>
      <w:r w:rsidRPr="006B3B9B">
        <w:t xml:space="preserve"> </w:t>
      </w:r>
      <w:r w:rsidRPr="00832BED">
        <w:rPr>
          <w:rFonts w:ascii="Times New Roman" w:hAnsi="Times New Roman" w:cs="Times New Roman"/>
          <w:sz w:val="18"/>
          <w:szCs w:val="18"/>
        </w:rPr>
        <w:t>(наименование организации здравоохранения)</w:t>
      </w:r>
    </w:p>
    <w:p w14:paraId="58977617" w14:textId="77777777" w:rsidR="007C1D7B" w:rsidRPr="006B3B9B" w:rsidRDefault="00F9093B">
      <w:pPr>
        <w:pStyle w:val="HTMLPreformatted"/>
      </w:pPr>
      <w:r w:rsidRPr="001C3A29">
        <w:rPr>
          <w:rFonts w:ascii="Times New Roman" w:hAnsi="Times New Roman" w:cs="Times New Roman"/>
          <w:sz w:val="22"/>
          <w:szCs w:val="22"/>
        </w:rPr>
        <w:t>Ф.И.О. пациента</w:t>
      </w:r>
      <w:r w:rsidRPr="001C3A29">
        <w:rPr>
          <w:sz w:val="22"/>
          <w:szCs w:val="22"/>
        </w:rPr>
        <w:t xml:space="preserve"> </w:t>
      </w:r>
      <w:r w:rsidRPr="006B3B9B">
        <w:t>___________________________________________________________</w:t>
      </w:r>
    </w:p>
    <w:p w14:paraId="459A42D9" w14:textId="16AF2D54" w:rsidR="007C1D7B" w:rsidRPr="006B3B9B" w:rsidRDefault="00F9093B">
      <w:pPr>
        <w:pStyle w:val="HTMLPreformatted"/>
      </w:pPr>
      <w:r w:rsidRPr="00140A60">
        <w:rPr>
          <w:rFonts w:ascii="Times New Roman" w:hAnsi="Times New Roman" w:cs="Times New Roman"/>
          <w:sz w:val="22"/>
          <w:szCs w:val="22"/>
        </w:rPr>
        <w:t>Возраст пациента</w:t>
      </w:r>
      <w:r w:rsidRPr="00140A60">
        <w:rPr>
          <w:sz w:val="22"/>
          <w:szCs w:val="22"/>
        </w:rPr>
        <w:t xml:space="preserve"> </w:t>
      </w:r>
      <w:r w:rsidRPr="006B3B9B">
        <w:t>_________________________________________________________</w:t>
      </w:r>
      <w:r w:rsidR="00140A60">
        <w:t>_</w:t>
      </w:r>
      <w:r w:rsidRPr="006B3B9B">
        <w:t>_</w:t>
      </w:r>
    </w:p>
    <w:p w14:paraId="4A03474A" w14:textId="74B31EBD" w:rsidR="007C1D7B" w:rsidRPr="006B3B9B" w:rsidRDefault="00F9093B">
      <w:pPr>
        <w:pStyle w:val="HTMLPreformatted"/>
      </w:pPr>
      <w:r w:rsidRPr="00140A60">
        <w:rPr>
          <w:rFonts w:ascii="Times New Roman" w:hAnsi="Times New Roman" w:cs="Times New Roman"/>
          <w:sz w:val="22"/>
          <w:szCs w:val="22"/>
        </w:rPr>
        <w:t>Место жительства пациента</w:t>
      </w:r>
      <w:r w:rsidRPr="00140A60">
        <w:rPr>
          <w:sz w:val="22"/>
          <w:szCs w:val="22"/>
        </w:rPr>
        <w:t xml:space="preserve"> </w:t>
      </w:r>
      <w:r w:rsidRPr="006B3B9B">
        <w:t>___________________________________________</w:t>
      </w:r>
      <w:r w:rsidR="00140A60">
        <w:t>__</w:t>
      </w:r>
      <w:r w:rsidRPr="006B3B9B">
        <w:t>______</w:t>
      </w:r>
    </w:p>
    <w:p w14:paraId="7F703149" w14:textId="283799EE" w:rsidR="007C1D7B" w:rsidRPr="00140A60" w:rsidRDefault="00140A60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140A60">
        <w:rPr>
          <w:rFonts w:ascii="Times New Roman" w:hAnsi="Times New Roman" w:cs="Times New Roman"/>
          <w:sz w:val="22"/>
          <w:szCs w:val="22"/>
        </w:rPr>
        <w:t>Сведения об</w:t>
      </w:r>
      <w:r w:rsidR="00F9093B" w:rsidRPr="00140A60">
        <w:rPr>
          <w:rFonts w:ascii="Times New Roman" w:hAnsi="Times New Roman" w:cs="Times New Roman"/>
          <w:sz w:val="22"/>
          <w:szCs w:val="22"/>
        </w:rPr>
        <w:t xml:space="preserve">  оказании  медицинской   помощи (дата,  время,  место оказания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F9093B" w:rsidRPr="00140A60">
        <w:rPr>
          <w:rFonts w:ascii="Times New Roman" w:hAnsi="Times New Roman" w:cs="Times New Roman"/>
          <w:sz w:val="22"/>
          <w:szCs w:val="22"/>
        </w:rPr>
        <w:t>медицинской помощи, диагноз, проведенное обследование и лечение, прочее)</w:t>
      </w:r>
      <w:r w:rsidR="00F9093B" w:rsidRPr="00140A60">
        <w:rPr>
          <w:sz w:val="22"/>
          <w:szCs w:val="22"/>
        </w:rPr>
        <w:t xml:space="preserve"> </w:t>
      </w:r>
      <w:r w:rsidR="00F9093B" w:rsidRPr="006B3B9B">
        <w:t>__</w:t>
      </w:r>
      <w:r>
        <w:t>_____________________</w:t>
      </w:r>
    </w:p>
    <w:p w14:paraId="0E1FA7FF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60A61C7D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F9FDD45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2F8958F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58E3B3B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F7C77F3" w14:textId="08599625" w:rsidR="00446181" w:rsidRPr="006B3B9B" w:rsidRDefault="00F9093B" w:rsidP="00446181">
      <w:pPr>
        <w:pStyle w:val="HTMLPreformatted"/>
      </w:pPr>
      <w:r w:rsidRPr="006B3B9B">
        <w:t>_</w:t>
      </w:r>
      <w:r w:rsidR="00446181" w:rsidRPr="006B3B9B">
        <w:t>__________________________________________________________________________</w:t>
      </w:r>
    </w:p>
    <w:p w14:paraId="3EE9B109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26398954" w14:textId="2380D95D" w:rsidR="007C1D7B" w:rsidRPr="006B3B9B" w:rsidRDefault="00F9093B">
      <w:pPr>
        <w:pStyle w:val="HTMLPreformatted"/>
      </w:pPr>
      <w:r w:rsidRPr="0090251F">
        <w:rPr>
          <w:rFonts w:ascii="Times New Roman" w:hAnsi="Times New Roman" w:cs="Times New Roman"/>
          <w:sz w:val="22"/>
          <w:szCs w:val="22"/>
        </w:rPr>
        <w:t>Сущность установленного дефекта</w:t>
      </w:r>
      <w:r w:rsidRPr="0090251F">
        <w:rPr>
          <w:sz w:val="22"/>
          <w:szCs w:val="22"/>
        </w:rPr>
        <w:t xml:space="preserve"> </w:t>
      </w:r>
      <w:r w:rsidRPr="006B3B9B">
        <w:t>____________________________________</w:t>
      </w:r>
      <w:r w:rsidR="008A6DEC">
        <w:t>____</w:t>
      </w:r>
      <w:r w:rsidRPr="006B3B9B">
        <w:t>_______</w:t>
      </w:r>
    </w:p>
    <w:p w14:paraId="0AE80444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01F86C44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25E0BB9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CF499B1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EB8F1D8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0822BD72" w14:textId="058C7340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4E5FD566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4D8A76A2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3F5F0C1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D21F608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AE8432F" w14:textId="782E1EE9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4FBEA72C" w14:textId="6FE1AD54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EACFAAC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D19771F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4FBA38D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4BE100C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A7A5C32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32FE114" w14:textId="3FC36FF1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2241E59" w14:textId="47AA574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699058E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776F786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A02887A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E3A7E05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5016D84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2D349C7" w14:textId="6CE319C1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EC2358D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FB9665E" w14:textId="77777777" w:rsidR="00446181" w:rsidRPr="006B3B9B" w:rsidRDefault="00446181" w:rsidP="00446181">
      <w:pPr>
        <w:pStyle w:val="HTMLPreformatted"/>
      </w:pPr>
    </w:p>
    <w:p w14:paraId="37CA66F3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F493880" w14:textId="77777777" w:rsidR="0090251F" w:rsidRDefault="0090251F">
      <w:pPr>
        <w:pStyle w:val="HTMLPreformatted"/>
      </w:pPr>
    </w:p>
    <w:p w14:paraId="01A57A8E" w14:textId="61B8AAC0" w:rsidR="007C1D7B" w:rsidRPr="006B3B9B" w:rsidRDefault="00F9093B">
      <w:pPr>
        <w:pStyle w:val="HTMLPreformatted"/>
      </w:pPr>
      <w:r w:rsidRPr="0090251F">
        <w:rPr>
          <w:rFonts w:ascii="Times New Roman" w:hAnsi="Times New Roman" w:cs="Times New Roman"/>
          <w:sz w:val="22"/>
          <w:szCs w:val="22"/>
        </w:rPr>
        <w:t>Руководитель организации здравоохранения</w:t>
      </w:r>
      <w:r w:rsidR="0090251F">
        <w:t xml:space="preserve">     </w:t>
      </w:r>
      <w:r w:rsidRPr="0090251F">
        <w:t xml:space="preserve"> </w:t>
      </w:r>
      <w:r w:rsidRPr="006B3B9B">
        <w:t>___________    ___________________</w:t>
      </w:r>
    </w:p>
    <w:p w14:paraId="445B3CE1" w14:textId="1BD17731" w:rsidR="007C1D7B" w:rsidRPr="0090251F" w:rsidRDefault="00F9093B">
      <w:pPr>
        <w:pStyle w:val="HTMLPreformatted"/>
        <w:rPr>
          <w:rFonts w:ascii="Times New Roman" w:hAnsi="Times New Roman" w:cs="Times New Roman"/>
          <w:sz w:val="18"/>
          <w:szCs w:val="18"/>
        </w:rPr>
      </w:pPr>
      <w:r w:rsidRPr="006B3B9B">
        <w:t xml:space="preserve">                                           </w:t>
      </w:r>
      <w:r w:rsidR="0090251F">
        <w:t xml:space="preserve"> </w:t>
      </w:r>
      <w:r w:rsidRPr="0090251F">
        <w:rPr>
          <w:rFonts w:ascii="Times New Roman" w:hAnsi="Times New Roman" w:cs="Times New Roman"/>
          <w:sz w:val="18"/>
          <w:szCs w:val="18"/>
        </w:rPr>
        <w:t xml:space="preserve">подпись             </w:t>
      </w:r>
      <w:r w:rsidR="0090251F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Pr="0090251F">
        <w:rPr>
          <w:rFonts w:ascii="Times New Roman" w:hAnsi="Times New Roman" w:cs="Times New Roman"/>
          <w:sz w:val="18"/>
          <w:szCs w:val="18"/>
        </w:rPr>
        <w:t>Ф.И.О.</w:t>
      </w:r>
    </w:p>
    <w:p w14:paraId="7B3B636A" w14:textId="7C69FA9F" w:rsidR="007C1D7B" w:rsidRPr="006B3B9B" w:rsidRDefault="00F9093B">
      <w:pPr>
        <w:pStyle w:val="HTMLPreformatted"/>
      </w:pPr>
      <w:r w:rsidRPr="006B3B9B">
        <w:t xml:space="preserve">"____" _____________ </w:t>
      </w:r>
      <w:r w:rsidRPr="0090251F">
        <w:rPr>
          <w:rFonts w:ascii="Times New Roman" w:hAnsi="Times New Roman" w:cs="Times New Roman"/>
          <w:sz w:val="22"/>
          <w:szCs w:val="22"/>
        </w:rPr>
        <w:t>20</w:t>
      </w:r>
      <w:r w:rsidRPr="006B3B9B">
        <w:t xml:space="preserve">__ </w:t>
      </w:r>
      <w:r w:rsidRPr="0090251F">
        <w:rPr>
          <w:rFonts w:ascii="Times New Roman" w:hAnsi="Times New Roman" w:cs="Times New Roman"/>
          <w:sz w:val="22"/>
          <w:szCs w:val="22"/>
        </w:rPr>
        <w:t>г.</w:t>
      </w:r>
      <w:r w:rsidR="0090251F" w:rsidRPr="0090251F">
        <w:rPr>
          <w:sz w:val="22"/>
          <w:szCs w:val="22"/>
        </w:rPr>
        <w:t xml:space="preserve"> </w:t>
      </w:r>
    </w:p>
    <w:p w14:paraId="3061C4E2" w14:textId="77777777" w:rsidR="007C1D7B" w:rsidRPr="006B3B9B" w:rsidRDefault="00F909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Theme="minorEastAsia" w:hAnsi="Courier New" w:cs="Courier New"/>
          <w:sz w:val="20"/>
          <w:szCs w:val="20"/>
        </w:rPr>
      </w:pPr>
      <w:r w:rsidRPr="006B3B9B">
        <w:rPr>
          <w:rFonts w:ascii="Courier New" w:hAnsi="Courier New" w:cs="Courier New"/>
        </w:rPr>
        <w:br w:type="page"/>
      </w:r>
    </w:p>
    <w:p w14:paraId="31CAD0D1" w14:textId="28CADE62" w:rsidR="007C1D7B" w:rsidRPr="00543724" w:rsidRDefault="00F9093B" w:rsidP="00543724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43724">
        <w:rPr>
          <w:rFonts w:ascii="Times New Roman" w:hAnsi="Times New Roman" w:cs="Times New Roman"/>
          <w:sz w:val="22"/>
          <w:szCs w:val="22"/>
        </w:rPr>
        <w:lastRenderedPageBreak/>
        <w:t>КОРЕШОК К СИГНАЛЬНОЙ КАРТЕ</w:t>
      </w:r>
    </w:p>
    <w:p w14:paraId="4CB9BD0A" w14:textId="09C20EB1" w:rsidR="007C1D7B" w:rsidRPr="00543724" w:rsidRDefault="00F9093B" w:rsidP="00543724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43724">
        <w:rPr>
          <w:rFonts w:ascii="Times New Roman" w:hAnsi="Times New Roman" w:cs="Times New Roman"/>
          <w:sz w:val="22"/>
          <w:szCs w:val="22"/>
        </w:rPr>
        <w:t>о дефекте в оказании медицинской помощи</w:t>
      </w:r>
    </w:p>
    <w:p w14:paraId="0C95FDAE" w14:textId="37AD7BD9" w:rsidR="007C1D7B" w:rsidRPr="00543724" w:rsidRDefault="00543724" w:rsidP="00543724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43724">
        <w:rPr>
          <w:rFonts w:ascii="Times New Roman" w:hAnsi="Times New Roman" w:cs="Times New Roman"/>
          <w:sz w:val="22"/>
          <w:szCs w:val="22"/>
        </w:rPr>
        <w:t>№ ____</w:t>
      </w:r>
      <w:r w:rsidR="000B0FF5">
        <w:rPr>
          <w:rFonts w:ascii="Times New Roman" w:hAnsi="Times New Roman" w:cs="Times New Roman"/>
          <w:sz w:val="22"/>
          <w:szCs w:val="22"/>
        </w:rPr>
        <w:t>__</w:t>
      </w:r>
      <w:r w:rsidRPr="00543724">
        <w:rPr>
          <w:rFonts w:ascii="Times New Roman" w:hAnsi="Times New Roman" w:cs="Times New Roman"/>
          <w:sz w:val="22"/>
          <w:szCs w:val="22"/>
        </w:rPr>
        <w:t>_</w:t>
      </w:r>
    </w:p>
    <w:p w14:paraId="7131B5E7" w14:textId="77777777" w:rsidR="007C1D7B" w:rsidRPr="006B3B9B" w:rsidRDefault="007C1D7B">
      <w:pPr>
        <w:pStyle w:val="HTMLPreformatted"/>
      </w:pPr>
    </w:p>
    <w:p w14:paraId="1B1C59E1" w14:textId="5B74B32D" w:rsidR="007C1D7B" w:rsidRPr="006B3B9B" w:rsidRDefault="00F9093B">
      <w:pPr>
        <w:pStyle w:val="HTMLPreformatted"/>
      </w:pPr>
      <w:r w:rsidRPr="00BE4471">
        <w:rPr>
          <w:rFonts w:ascii="Times New Roman" w:hAnsi="Times New Roman" w:cs="Times New Roman"/>
          <w:sz w:val="22"/>
          <w:szCs w:val="22"/>
        </w:rPr>
        <w:t>Направлена руководителю</w:t>
      </w:r>
      <w:r w:rsidRPr="00BE4471">
        <w:rPr>
          <w:sz w:val="22"/>
          <w:szCs w:val="22"/>
        </w:rPr>
        <w:t xml:space="preserve"> </w:t>
      </w:r>
      <w:r w:rsidRPr="006B3B9B">
        <w:t>____________________________________________</w:t>
      </w:r>
      <w:r w:rsidR="00F2654A">
        <w:t>__</w:t>
      </w:r>
      <w:r w:rsidRPr="006B3B9B">
        <w:t>_______</w:t>
      </w:r>
    </w:p>
    <w:p w14:paraId="29B0C310" w14:textId="5C5E6969" w:rsidR="007C1D7B" w:rsidRPr="00BE4471" w:rsidRDefault="00F9093B">
      <w:pPr>
        <w:pStyle w:val="HTMLPreformatted"/>
        <w:rPr>
          <w:rFonts w:ascii="Times New Roman" w:hAnsi="Times New Roman" w:cs="Times New Roman"/>
        </w:rPr>
      </w:pPr>
      <w:r w:rsidRPr="006B3B9B">
        <w:t xml:space="preserve">                         </w:t>
      </w:r>
      <w:r w:rsidR="00BE4471">
        <w:t xml:space="preserve">        </w:t>
      </w:r>
      <w:r w:rsidRPr="00BE4471">
        <w:rPr>
          <w:rFonts w:ascii="Times New Roman" w:hAnsi="Times New Roman" w:cs="Times New Roman"/>
          <w:sz w:val="18"/>
          <w:szCs w:val="18"/>
        </w:rPr>
        <w:t>(наименование организации здравоохранения)</w:t>
      </w:r>
    </w:p>
    <w:p w14:paraId="7D380ABC" w14:textId="076E84E4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Ф.И.О. пациента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_______________</w:t>
      </w:r>
      <w:r w:rsidR="00F2654A">
        <w:t>_</w:t>
      </w:r>
      <w:r w:rsidRPr="006B3B9B">
        <w:t>_____</w:t>
      </w:r>
    </w:p>
    <w:p w14:paraId="6A00CAE6" w14:textId="78D46689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Возраст пациента</w:t>
      </w:r>
      <w:r w:rsidRPr="006B3B9B">
        <w:t xml:space="preserve"> _____________________________________________________</w:t>
      </w:r>
      <w:r w:rsidR="00F2654A">
        <w:t>__</w:t>
      </w:r>
      <w:r w:rsidRPr="006B3B9B">
        <w:t>_____</w:t>
      </w:r>
    </w:p>
    <w:p w14:paraId="3B74DC74" w14:textId="347742A3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Место жительства пациента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________</w:t>
      </w:r>
      <w:r w:rsidR="00F2654A">
        <w:t>___</w:t>
      </w:r>
      <w:r w:rsidRPr="006B3B9B">
        <w:t>__</w:t>
      </w:r>
    </w:p>
    <w:p w14:paraId="0D3A347F" w14:textId="1B7119FD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Сущность установленного дефекта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</w:t>
      </w:r>
      <w:r w:rsidR="00F2654A">
        <w:t>___</w:t>
      </w:r>
      <w:r w:rsidRPr="006B3B9B">
        <w:t>____</w:t>
      </w:r>
    </w:p>
    <w:p w14:paraId="0CFCA443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533653B0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66356D5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2AB16E3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73DEF1C0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4AED398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09C5B828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01369985" w14:textId="69EEBE4C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Результаты служебной проверки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_____</w:t>
      </w:r>
      <w:r w:rsidR="00F2654A">
        <w:t>___</w:t>
      </w:r>
      <w:r w:rsidRPr="006B3B9B">
        <w:t>_</w:t>
      </w:r>
    </w:p>
    <w:p w14:paraId="26AC45A1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39F801D0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7A6A631C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5E6929E6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037938CC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5C848E39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64510FA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4D33A10" w14:textId="77777777" w:rsidR="007C1D7B" w:rsidRPr="006B3B9B" w:rsidRDefault="00F9093B">
      <w:pPr>
        <w:pStyle w:val="HTMLPreformatted"/>
      </w:pPr>
      <w:r w:rsidRPr="00AA3FC1">
        <w:rPr>
          <w:rFonts w:ascii="Times New Roman" w:hAnsi="Times New Roman" w:cs="Times New Roman"/>
          <w:sz w:val="22"/>
          <w:szCs w:val="22"/>
        </w:rPr>
        <w:t>Принятые меры</w:t>
      </w:r>
      <w:r w:rsidRPr="00AA3FC1">
        <w:rPr>
          <w:sz w:val="22"/>
          <w:szCs w:val="22"/>
        </w:rPr>
        <w:t xml:space="preserve"> </w:t>
      </w:r>
      <w:r w:rsidRPr="006B3B9B">
        <w:t>_____________________________________________________________</w:t>
      </w:r>
    </w:p>
    <w:p w14:paraId="066745F7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42F3D984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FEC6D0E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4C206C3B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2E4EB7A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732A6B34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3D5F9976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2D59AB5" w14:textId="77777777" w:rsidR="00AA3FC1" w:rsidRDefault="00AA3FC1">
      <w:pPr>
        <w:pStyle w:val="HTMLPreformatted"/>
      </w:pPr>
    </w:p>
    <w:p w14:paraId="178F092E" w14:textId="2B282875" w:rsidR="007C1D7B" w:rsidRPr="006B3B9B" w:rsidRDefault="00F9093B">
      <w:pPr>
        <w:pStyle w:val="HTMLPreformatted"/>
      </w:pPr>
      <w:r w:rsidRPr="00AA3FC1">
        <w:rPr>
          <w:rFonts w:ascii="Times New Roman" w:hAnsi="Times New Roman" w:cs="Times New Roman"/>
          <w:sz w:val="22"/>
          <w:szCs w:val="22"/>
        </w:rPr>
        <w:t>Руководитель организации здравоохранения</w:t>
      </w:r>
      <w:r w:rsidR="00AA3FC1">
        <w:t xml:space="preserve">   </w:t>
      </w:r>
      <w:r w:rsidRPr="00AA3FC1">
        <w:t xml:space="preserve"> </w:t>
      </w:r>
      <w:r w:rsidRPr="006B3B9B">
        <w:t>_________</w:t>
      </w:r>
      <w:r w:rsidR="00AA3FC1">
        <w:t>_</w:t>
      </w:r>
      <w:r w:rsidRPr="006B3B9B">
        <w:t>__    ___________________</w:t>
      </w:r>
    </w:p>
    <w:p w14:paraId="655FDDDC" w14:textId="7E0C1924" w:rsidR="007C1D7B" w:rsidRPr="00AA3FC1" w:rsidRDefault="00F9093B">
      <w:pPr>
        <w:pStyle w:val="HTMLPreformatted"/>
        <w:rPr>
          <w:rFonts w:ascii="Times New Roman" w:hAnsi="Times New Roman" w:cs="Times New Roman"/>
        </w:rPr>
      </w:pPr>
      <w:r w:rsidRPr="006B3B9B">
        <w:t xml:space="preserve">                                         </w:t>
      </w:r>
      <w:r w:rsidR="00AA3FC1">
        <w:t xml:space="preserve"> </w:t>
      </w:r>
      <w:r w:rsidRPr="00AA3FC1">
        <w:rPr>
          <w:rFonts w:ascii="Times New Roman" w:hAnsi="Times New Roman" w:cs="Times New Roman"/>
          <w:sz w:val="18"/>
          <w:szCs w:val="18"/>
        </w:rPr>
        <w:t xml:space="preserve">подпись            </w:t>
      </w:r>
      <w:r w:rsidR="00AA3FC1">
        <w:rPr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AA3FC1">
        <w:rPr>
          <w:rFonts w:ascii="Times New Roman" w:hAnsi="Times New Roman" w:cs="Times New Roman"/>
          <w:sz w:val="18"/>
          <w:szCs w:val="18"/>
        </w:rPr>
        <w:t xml:space="preserve"> Ф.И.О.</w:t>
      </w:r>
    </w:p>
    <w:p w14:paraId="29CF2AF2" w14:textId="77777777" w:rsidR="007C1D7B" w:rsidRPr="006B3B9B" w:rsidRDefault="00F9093B">
      <w:pPr>
        <w:pStyle w:val="HTMLPreformatted"/>
      </w:pPr>
      <w:r w:rsidRPr="006B3B9B">
        <w:t xml:space="preserve">"____" _____________ </w:t>
      </w:r>
      <w:r w:rsidRPr="00E33EE4">
        <w:rPr>
          <w:rFonts w:ascii="Times New Roman" w:hAnsi="Times New Roman" w:cs="Times New Roman"/>
          <w:sz w:val="22"/>
          <w:szCs w:val="22"/>
        </w:rPr>
        <w:t>20</w:t>
      </w:r>
      <w:r w:rsidRPr="006B3B9B">
        <w:t xml:space="preserve">__ </w:t>
      </w:r>
      <w:r w:rsidRPr="00AA3FC1">
        <w:rPr>
          <w:rFonts w:ascii="Times New Roman" w:hAnsi="Times New Roman" w:cs="Times New Roman"/>
          <w:sz w:val="22"/>
          <w:szCs w:val="22"/>
        </w:rPr>
        <w:t>г.</w:t>
      </w:r>
    </w:p>
    <w:p w14:paraId="0BAF6095" w14:textId="77777777" w:rsidR="007C1D7B" w:rsidRPr="006B3B9B" w:rsidRDefault="007C1D7B">
      <w:pPr>
        <w:pStyle w:val="HTMLPreformatted"/>
      </w:pPr>
    </w:p>
    <w:p w14:paraId="6218DF5C" w14:textId="77777777" w:rsidR="007C1D7B" w:rsidRPr="006B3B9B" w:rsidRDefault="007C1D7B">
      <w:pPr>
        <w:pStyle w:val="HTMLPreformatted"/>
      </w:pPr>
    </w:p>
    <w:p w14:paraId="6F3DC534" w14:textId="77777777" w:rsidR="007C1D7B" w:rsidRPr="006B3B9B" w:rsidRDefault="007C1D7B">
      <w:pPr>
        <w:pStyle w:val="HTMLPreformatted"/>
      </w:pPr>
    </w:p>
    <w:p w14:paraId="2FC3549A" w14:textId="77777777" w:rsidR="007C1D7B" w:rsidRPr="006B3B9B" w:rsidRDefault="007C1D7B">
      <w:pPr>
        <w:pStyle w:val="HTMLPreformatted"/>
      </w:pPr>
    </w:p>
    <w:p w14:paraId="73916365" w14:textId="77777777" w:rsidR="007C1D7B" w:rsidRPr="002F205F" w:rsidRDefault="00F9093B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2F205F">
        <w:rPr>
          <w:rFonts w:ascii="Times New Roman" w:hAnsi="Times New Roman" w:cs="Times New Roman"/>
          <w:sz w:val="22"/>
          <w:szCs w:val="22"/>
        </w:rPr>
        <w:t>Примечание.</w:t>
      </w:r>
    </w:p>
    <w:p w14:paraId="745E1555" w14:textId="20CE5D43" w:rsidR="007C1D7B" w:rsidRPr="002F205F" w:rsidRDefault="002F205F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2F205F">
        <w:rPr>
          <w:rFonts w:ascii="Times New Roman" w:hAnsi="Times New Roman" w:cs="Times New Roman"/>
          <w:sz w:val="22"/>
          <w:szCs w:val="22"/>
        </w:rPr>
        <w:t xml:space="preserve">Корешок к </w:t>
      </w:r>
      <w:r w:rsidR="00E80406" w:rsidRPr="002F205F">
        <w:rPr>
          <w:rFonts w:ascii="Times New Roman" w:hAnsi="Times New Roman" w:cs="Times New Roman"/>
          <w:sz w:val="22"/>
          <w:szCs w:val="22"/>
        </w:rPr>
        <w:t>сигнальной карте</w:t>
      </w:r>
      <w:r w:rsidR="00F9093B" w:rsidRPr="002F205F">
        <w:rPr>
          <w:rFonts w:ascii="Times New Roman" w:hAnsi="Times New Roman" w:cs="Times New Roman"/>
          <w:sz w:val="22"/>
          <w:szCs w:val="22"/>
        </w:rPr>
        <w:t xml:space="preserve"> о дефекте в оказании медицинской помощи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E80406" w:rsidRPr="002F205F">
        <w:rPr>
          <w:rFonts w:ascii="Times New Roman" w:hAnsi="Times New Roman" w:cs="Times New Roman"/>
          <w:sz w:val="22"/>
          <w:szCs w:val="22"/>
        </w:rPr>
        <w:t>заполняется и</w:t>
      </w:r>
      <w:r w:rsidR="00F9093B" w:rsidRPr="002F205F">
        <w:rPr>
          <w:rFonts w:ascii="Times New Roman" w:hAnsi="Times New Roman" w:cs="Times New Roman"/>
          <w:sz w:val="22"/>
          <w:szCs w:val="22"/>
        </w:rPr>
        <w:t xml:space="preserve">   отсылается в течение 2-х недель со </w:t>
      </w:r>
      <w:r w:rsidR="00E80406" w:rsidRPr="002F205F">
        <w:rPr>
          <w:rFonts w:ascii="Times New Roman" w:hAnsi="Times New Roman" w:cs="Times New Roman"/>
          <w:sz w:val="22"/>
          <w:szCs w:val="22"/>
        </w:rPr>
        <w:t>дня получения</w:t>
      </w:r>
      <w:r w:rsidR="00E80406">
        <w:rPr>
          <w:rFonts w:ascii="Times New Roman" w:hAnsi="Times New Roman" w:cs="Times New Roman"/>
          <w:sz w:val="22"/>
          <w:szCs w:val="22"/>
        </w:rPr>
        <w:t xml:space="preserve"> </w:t>
      </w:r>
      <w:r w:rsidR="00F9093B" w:rsidRPr="002F205F">
        <w:rPr>
          <w:rFonts w:ascii="Times New Roman" w:hAnsi="Times New Roman" w:cs="Times New Roman"/>
          <w:sz w:val="22"/>
          <w:szCs w:val="22"/>
        </w:rPr>
        <w:t>сигнальной карты.</w:t>
      </w:r>
    </w:p>
    <w:p w14:paraId="58655FBA" w14:textId="77777777" w:rsidR="007C1D7B" w:rsidRPr="006B3B9B" w:rsidRDefault="007C1D7B">
      <w:pPr>
        <w:pStyle w:val="HTMLPreformatted"/>
      </w:pPr>
    </w:p>
    <w:p w14:paraId="44165A88" w14:textId="77777777" w:rsidR="007C1D7B" w:rsidRDefault="00F9093B">
      <w:pPr>
        <w:pStyle w:val="HTMLPreformatted"/>
      </w:pPr>
      <w:r>
        <w:t xml:space="preserve">                                                       </w:t>
      </w:r>
    </w:p>
    <w:p w14:paraId="0FAB3E2B" w14:textId="4DF378E4" w:rsidR="00F9093B" w:rsidRPr="00431FEC" w:rsidRDefault="00F9093B" w:rsidP="00431F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Theme="minorEastAsia" w:hAnsi="Courier New" w:cs="Courier New"/>
          <w:sz w:val="20"/>
          <w:szCs w:val="20"/>
        </w:rPr>
      </w:pPr>
      <w:bookmarkStart w:id="0" w:name="_GoBack"/>
      <w:bookmarkEnd w:id="0"/>
    </w:p>
    <w:sectPr w:rsidR="00F9093B" w:rsidRPr="00431FE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/>
  <w:defaultTabStop w:val="708"/>
  <w:doNotHyphenateCaps/>
  <w:drawingGridHorizontalSpacing w:val="0"/>
  <w:drawingGridVerticalSpacing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TE1sTQxMjQwMzJQ0lEKTi0uzszPAykwrgUA85tSXSwAAAA="/>
  </w:docVars>
  <w:rsids>
    <w:rsidRoot w:val="005A0C46"/>
    <w:rsid w:val="000B0FF5"/>
    <w:rsid w:val="00140A60"/>
    <w:rsid w:val="001C3A29"/>
    <w:rsid w:val="002F205F"/>
    <w:rsid w:val="00431FEC"/>
    <w:rsid w:val="00446181"/>
    <w:rsid w:val="00463597"/>
    <w:rsid w:val="0051575E"/>
    <w:rsid w:val="00543724"/>
    <w:rsid w:val="005A0C46"/>
    <w:rsid w:val="006B3B9B"/>
    <w:rsid w:val="006C53D6"/>
    <w:rsid w:val="0070479C"/>
    <w:rsid w:val="0074518A"/>
    <w:rsid w:val="00767835"/>
    <w:rsid w:val="00787171"/>
    <w:rsid w:val="007C1D7B"/>
    <w:rsid w:val="00832BED"/>
    <w:rsid w:val="008A6DEC"/>
    <w:rsid w:val="0090251F"/>
    <w:rsid w:val="00980E40"/>
    <w:rsid w:val="00AA3FC1"/>
    <w:rsid w:val="00AC280D"/>
    <w:rsid w:val="00AF07AA"/>
    <w:rsid w:val="00B859E5"/>
    <w:rsid w:val="00BE4471"/>
    <w:rsid w:val="00E33EE4"/>
    <w:rsid w:val="00E80406"/>
    <w:rsid w:val="00F2654A"/>
    <w:rsid w:val="00F60DEC"/>
    <w:rsid w:val="00F9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720F435"/>
  <w15:chartTrackingRefBased/>
  <w15:docId w15:val="{61DB85FA-4420-42FB-AB97-E0A1F1F9A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/>
      <w:sz w:val="15"/>
      <w:szCs w:val="16"/>
    </w:rPr>
  </w:style>
  <w:style w:type="paragraph" w:styleId="Heading1">
    <w:name w:val="heading 1"/>
    <w:basedOn w:val="Normal"/>
    <w:link w:val="Heading1Char"/>
    <w:uiPriority w:val="9"/>
    <w:qFormat/>
    <w:pPr>
      <w:pBdr>
        <w:bottom w:val="single" w:sz="6" w:space="0" w:color="333333"/>
      </w:pBdr>
      <w:spacing w:before="100" w:beforeAutospacing="1" w:after="100" w:afterAutospacing="1"/>
      <w:outlineLvl w:val="0"/>
    </w:pPr>
    <w:rPr>
      <w:rFonts w:ascii="Times New Roman" w:eastAsiaTheme="minorEastAsia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Pr>
      <w:rFonts w:ascii="Consolas" w:eastAsia="Verdana" w:hAnsi="Consolas" w:hint="default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small">
    <w:name w:val="small"/>
    <w:uiPriority w:val="99"/>
    <w:semiHidden/>
    <w:rPr>
      <w:rFonts w:ascii="Verdana" w:eastAsia="Verdana" w:hAnsi="Verdana"/>
      <w:sz w:val="2"/>
      <w:szCs w:val="2"/>
    </w:rPr>
  </w:style>
  <w:style w:type="paragraph" w:styleId="NoSpacing">
    <w:name w:val="No Spacing"/>
    <w:uiPriority w:val="1"/>
    <w:qFormat/>
    <w:rsid w:val="00446181"/>
    <w:rPr>
      <w:rFonts w:ascii="Verdana" w:eastAsia="Verdana" w:hAnsi="Verdana"/>
      <w:sz w:val="15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53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 совершенствовании работы по преемственности в оказании медицинской помощи: doc-формат</vt:lpstr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 совершенствовании работы по преемственности в оказании медицинской помощи: doc-формат</dc:title>
  <dc:subject/>
  <dc:creator>tssaltan</dc:creator>
  <cp:keywords/>
  <dc:description/>
  <cp:lastModifiedBy>Vladimir Terentev</cp:lastModifiedBy>
  <cp:revision>31</cp:revision>
  <dcterms:created xsi:type="dcterms:W3CDTF">2019-10-23T16:25:00Z</dcterms:created>
  <dcterms:modified xsi:type="dcterms:W3CDTF">2019-12-26T15:04:00Z</dcterms:modified>
</cp:coreProperties>
</file>